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0BDBF" w14:textId="6BAB865B" w:rsidR="00E76E94" w:rsidRPr="0083497E" w:rsidRDefault="00CF6921" w:rsidP="00CF6921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lt-LT"/>
        </w:rPr>
      </w:pPr>
      <w:r w:rsidRPr="0083497E">
        <w:rPr>
          <w:rFonts w:ascii="Times New Roman" w:eastAsia="Times New Roman" w:hAnsi="Times New Roman" w:cs="Times New Roman"/>
          <w:i/>
          <w:iCs/>
          <w:sz w:val="24"/>
          <w:szCs w:val="24"/>
          <w:lang w:eastAsia="lt-LT"/>
        </w:rPr>
        <w:t xml:space="preserve">Pirkimo sąlygų priedas Nr. </w:t>
      </w:r>
      <w:r w:rsidR="00593735" w:rsidRPr="0083497E">
        <w:rPr>
          <w:rFonts w:ascii="Times New Roman" w:eastAsia="Times New Roman" w:hAnsi="Times New Roman" w:cs="Times New Roman"/>
          <w:i/>
          <w:iCs/>
          <w:sz w:val="24"/>
          <w:szCs w:val="24"/>
          <w:lang w:eastAsia="lt-LT"/>
        </w:rPr>
        <w:t>3</w:t>
      </w:r>
      <w:r w:rsidR="00E76E94" w:rsidRPr="0083497E">
        <w:rPr>
          <w:rFonts w:ascii="Times New Roman" w:eastAsia="Times New Roman" w:hAnsi="Times New Roman" w:cs="Times New Roman"/>
          <w:i/>
          <w:iCs/>
          <w:sz w:val="24"/>
          <w:szCs w:val="24"/>
          <w:lang w:eastAsia="lt-LT"/>
        </w:rPr>
        <w:t xml:space="preserve"> </w:t>
      </w:r>
    </w:p>
    <w:p w14:paraId="05FC07B4" w14:textId="77777777" w:rsidR="00E76E94" w:rsidRPr="0083497E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</w:p>
    <w:p w14:paraId="30C04A86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lt-LT"/>
        </w:rPr>
        <w:t>___________________________________</w:t>
      </w:r>
    </w:p>
    <w:p w14:paraId="5BF7D11E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 (Tiekėjo pavadinimas)</w:t>
      </w:r>
    </w:p>
    <w:p w14:paraId="4D1E4EF4" w14:textId="77777777" w:rsidR="00E76E94" w:rsidRPr="0083497E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1EC7C56D" w14:textId="77777777" w:rsidR="00E76E94" w:rsidRPr="0083497E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29C3EB0" w14:textId="1366C0AD" w:rsidR="00064F68" w:rsidRDefault="00064F68" w:rsidP="00064F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šĮ </w:t>
      </w:r>
      <w:r w:rsidR="0020471D">
        <w:rPr>
          <w:rFonts w:ascii="Times New Roman" w:eastAsia="Times New Roman" w:hAnsi="Times New Roman" w:cs="Times New Roman"/>
          <w:color w:val="000000"/>
          <w:sz w:val="24"/>
          <w:szCs w:val="24"/>
        </w:rPr>
        <w:t>Basakojis</w:t>
      </w:r>
    </w:p>
    <w:p w14:paraId="4181C376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</w:p>
    <w:p w14:paraId="2A345658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</w:p>
    <w:p w14:paraId="34E12498" w14:textId="55D2AAD5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>TIEKĖJO</w:t>
      </w:r>
      <w:r w:rsidR="00043804" w:rsidRPr="0083497E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>/SUBTIEKĖJO</w:t>
      </w:r>
      <w:r w:rsidRPr="0083497E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 xml:space="preserve"> DEKLARACIJA</w:t>
      </w:r>
    </w:p>
    <w:p w14:paraId="3C459EA8" w14:textId="77777777" w:rsidR="00E76E94" w:rsidRPr="0083497E" w:rsidRDefault="00E76E94" w:rsidP="00E76E9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sz w:val="24"/>
          <w:szCs w:val="24"/>
          <w:lang w:eastAsia="lt-LT"/>
        </w:rPr>
        <w:t> </w:t>
      </w:r>
    </w:p>
    <w:p w14:paraId="55E458CA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__________________</w:t>
      </w:r>
    </w:p>
    <w:p w14:paraId="342F1B58" w14:textId="77777777" w:rsidR="00E76E94" w:rsidRPr="0083497E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Data)</w:t>
      </w:r>
    </w:p>
    <w:p w14:paraId="0E38D045" w14:textId="77777777" w:rsidR="00E76E94" w:rsidRPr="0083497E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49A9D9D" w14:textId="2B0AE792" w:rsidR="00E76E94" w:rsidRPr="0083497E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atvirtinu, kad mano atstovaujamo tiekėjo</w:t>
      </w:r>
      <w:r w:rsidR="00043804"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/subtiekėjo</w:t>
      </w: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sudėtyje nėra Rusijos dalyvavimo, viršijančio 2014 m. liepos 31 d. Tarybos reglamento (ES) Nr. 833/2014 dėl ribojamųjų priemonių atsižvelgiant į Rusijos veiksmus, kuriais destabilizuojama padėtis Ukrainoje, su pakeitimais, padarytais 2022 m. balandžio 8 d. Tarybos reglamentu (ES) Nr. 2022/576, 5k straipsnyje nustatytas ribas. Visų pirma patvirtinu, kad:</w:t>
      </w:r>
    </w:p>
    <w:p w14:paraId="2A9D72DE" w14:textId="4C374251" w:rsidR="00E76E94" w:rsidRPr="0083497E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(a) mano atstovaujamas tiekėjas</w:t>
      </w:r>
      <w:r w:rsidR="00043804"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/subtiekėjas</w:t>
      </w:r>
      <w:r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(ir nė vienas iš tiekėjų grupės narių) nėra Rusijos pilietis arba Rusijoje įsisteigęs fizinis ar juridinis asmuo, subjektas ar įstaiga;</w:t>
      </w:r>
    </w:p>
    <w:p w14:paraId="754C7886" w14:textId="00681517" w:rsidR="00E76E94" w:rsidRPr="0083497E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(b) mano atstovaujamas tiekėjas</w:t>
      </w:r>
      <w:r w:rsidR="00043804"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/subtiekėjas</w:t>
      </w:r>
      <w:r w:rsidRPr="008349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83497E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77777777" w:rsidR="00E76E94" w:rsidRPr="0083497E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2172D894" w14:textId="5C5508A6" w:rsidR="00593B2F" w:rsidRPr="0083497E" w:rsidRDefault="00E76E94" w:rsidP="00593B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atvirtinu, kad tiekėjui</w:t>
      </w:r>
      <w:r w:rsidR="00043804"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/</w:t>
      </w:r>
      <w:r w:rsidR="00593B2F"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subtiekėjams, kuriuos esu pasitelkęs ar pasitelksiu ateityje, ūkio subjektams, kurių pajėgumais remiuosi ar (ir) remsiuosi, prekių (ir jų sudedamųjų dalių) gamintojams </w:t>
      </w: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netaikomos </w:t>
      </w:r>
      <w:r w:rsidR="00593B2F"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83497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</w:p>
    <w:p w14:paraId="1F4D400C" w14:textId="321B39D8" w:rsidR="00E76E94" w:rsidRPr="0083497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Deklaruojamoms aplinkybėms pasikeitus, įsipareigoju nedelsiant apie tai informuoti </w:t>
      </w:r>
      <w:r w:rsidR="00593B2F"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irkimo vykdytoją</w:t>
      </w:r>
      <w:r w:rsidRPr="0083497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6"/>
        <w:gridCol w:w="222"/>
        <w:gridCol w:w="222"/>
        <w:gridCol w:w="222"/>
        <w:gridCol w:w="2869"/>
        <w:gridCol w:w="222"/>
      </w:tblGrid>
      <w:tr w:rsidR="00E76E94" w:rsidRPr="0083497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83497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lt-LT"/>
              </w:rPr>
            </w:pPr>
          </w:p>
        </w:tc>
      </w:tr>
      <w:tr w:rsidR="00E76E94" w:rsidRPr="0083497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  <w:tr w:rsidR="00E76E94" w:rsidRPr="0083497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83497E" w:rsidRDefault="00E76E94" w:rsidP="004E2A30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834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83497E" w:rsidRDefault="00E76E94" w:rsidP="004E2A30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834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83497E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</w:tbl>
    <w:p w14:paraId="1D33312E" w14:textId="77777777" w:rsidR="00E76E94" w:rsidRPr="0083497E" w:rsidRDefault="00E76E94">
      <w:pPr>
        <w:rPr>
          <w:rFonts w:ascii="Times New Roman" w:hAnsi="Times New Roman" w:cs="Times New Roman"/>
          <w:sz w:val="24"/>
          <w:szCs w:val="24"/>
        </w:rPr>
      </w:pPr>
    </w:p>
    <w:sectPr w:rsidR="00E76E94" w:rsidRPr="0083497E" w:rsidSect="00CF6921">
      <w:pgSz w:w="11906" w:h="16838"/>
      <w:pgMar w:top="1418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43804"/>
    <w:rsid w:val="00064F68"/>
    <w:rsid w:val="00105959"/>
    <w:rsid w:val="001F331D"/>
    <w:rsid w:val="0020471D"/>
    <w:rsid w:val="003646B0"/>
    <w:rsid w:val="00382F24"/>
    <w:rsid w:val="00593735"/>
    <w:rsid w:val="00593B2F"/>
    <w:rsid w:val="005A1B8C"/>
    <w:rsid w:val="00686432"/>
    <w:rsid w:val="0083497E"/>
    <w:rsid w:val="0086276D"/>
    <w:rsid w:val="008B1A03"/>
    <w:rsid w:val="008D2659"/>
    <w:rsid w:val="00A02508"/>
    <w:rsid w:val="00CF6921"/>
    <w:rsid w:val="00E30A7A"/>
    <w:rsid w:val="00E76E9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docId w15:val="{ADA626E4-785F-4713-9441-4C15D5C96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o priedas" ma:contentTypeID="0x010100D76F90AF19434866994CD715ED8FEE4200712820E1B0DE314FBCE77D75ADAD206D" ma:contentTypeVersion="3" ma:contentTypeDescription="" ma:contentTypeScope="" ma:versionID="793df666ba0bf5a191b36fdaf1d58a93">
  <xsd:schema xmlns:xsd="http://www.w3.org/2001/XMLSchema" xmlns:xs="http://www.w3.org/2001/XMLSchema" xmlns:p="http://schemas.microsoft.com/office/2006/metadata/properties" xmlns:ns2="4b2e9d09-07c5-42d4-ad0a-92e216c40b99" xmlns:ns3="f5ebda27-b626-448f-a7d1-d1cf5ad133fa" xmlns:ns4="028236e2-f653-4d19-ab67-4d06a9145e0c" xmlns:ns5="a843bbba-5665-4b5f-aacc-cdcb1c804839" targetNamespace="http://schemas.microsoft.com/office/2006/metadata/properties" ma:root="true" ma:fieldsID="c12fd19ff4577ed42839b4b21aaac4ba" ns2:_="" ns3:_="" ns4:_="" ns5:_="">
    <xsd:import namespace="4b2e9d09-07c5-42d4-ad0a-92e216c40b99"/>
    <xsd:import namespace="f5ebda27-b626-448f-a7d1-d1cf5ad133fa"/>
    <xsd:import namespace="028236e2-f653-4d19-ab67-4d06a9145e0c"/>
    <xsd:import namespace="a843bbba-5665-4b5f-aacc-cdcb1c804839"/>
    <xsd:element name="properties">
      <xsd:complexType>
        <xsd:sequence>
          <xsd:element name="documentManagement">
            <xsd:complexType>
              <xsd:all>
                <xsd:element ref="ns2:DmsDocPrepListOrderNo" minOccurs="0"/>
                <xsd:element ref="ns3:j6fdf40a0e1e4c27b9444f6dc0ea131b" minOccurs="0"/>
                <xsd:element ref="ns4:DmsDocPrepDocSendReg" minOccurs="0"/>
                <xsd:element ref="ns5:Export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DocPrepListOrderNo" ma:index="8" nillable="true" ma:displayName="Turinio tipo rikiavimas" ma:description="" ma:internalName="DmsDocPrepListOrderN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bda27-b626-448f-a7d1-d1cf5ad133fa" elementFormDefault="qualified">
    <xsd:import namespace="http://schemas.microsoft.com/office/2006/documentManagement/types"/>
    <xsd:import namespace="http://schemas.microsoft.com/office/infopath/2007/PartnerControls"/>
    <xsd:element name="j6fdf40a0e1e4c27b9444f6dc0ea131b" ma:index="9" nillable="true" ma:displayName="DmsPermissionsDivisions_0" ma:hidden="true" ma:internalName="j6fdf40a0e1e4c27b9444f6dc0ea131b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DocPrepDocSendReg" ma:index="10" nillable="true" ma:displayName="Siųsti registruoti" ma:description="" ma:internalName="DmsDocPrepDocSendReg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3bbba-5665-4b5f-aacc-cdcb1c804839" elementFormDefault="qualified">
    <xsd:import namespace="http://schemas.microsoft.com/office/2006/documentManagement/types"/>
    <xsd:import namespace="http://schemas.microsoft.com/office/infopath/2007/PartnerControls"/>
    <xsd:element name="ExportDate" ma:index="11" nillable="true" ma:displayName="ExportDate" ma:format="DateOnly" ma:internalName="Export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6fdf40a0e1e4c27b9444f6dc0ea131b xmlns="f5ebda27-b626-448f-a7d1-d1cf5ad133fa" xsi:nil="true"/>
    <ExportDate xmlns="a843bbba-5665-4b5f-aacc-cdcb1c804839" xsi:nil="true"/>
    <DmsDocPrepDocSendReg xmlns="028236e2-f653-4d19-ab67-4d06a9145e0c">true</DmsDocPrepDocSendReg>
    <DmsDocPrepListOrderNo xmlns="4b2e9d09-07c5-42d4-ad0a-92e216c40b99">2</DmsDocPrepListOrderNo>
  </documentManagement>
</p:properties>
</file>

<file path=customXml/itemProps1.xml><?xml version="1.0" encoding="utf-8"?>
<ds:datastoreItem xmlns:ds="http://schemas.openxmlformats.org/officeDocument/2006/customXml" ds:itemID="{D0B122E7-5C70-4839-B0F6-4DD1E9D07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f5ebda27-b626-448f-a7d1-d1cf5ad133fa"/>
    <ds:schemaRef ds:uri="028236e2-f653-4d19-ab67-4d06a9145e0c"/>
    <ds:schemaRef ds:uri="a843bbba-5665-4b5f-aacc-cdcb1c804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http://schemas.microsoft.com/office/infopath/2007/PartnerControls"/>
    <ds:schemaRef ds:uri="f5ebda27-b626-448f-a7d1-d1cf5ad133fa"/>
    <ds:schemaRef ds:uri="a843bbba-5665-4b5f-aacc-cdcb1c804839"/>
    <ds:schemaRef ds:uri="028236e2-f653-4d19-ab67-4d06a9145e0c"/>
    <ds:schemaRef ds:uri="4b2e9d09-07c5-42d4-ad0a-92e216c40b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95</Words>
  <Characters>682</Characters>
  <Application>Microsoft Office Word</Application>
  <DocSecurity>0</DocSecurity>
  <Lines>5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Tiekėjo deklaracijos dėl sankcijų forma EK CPVA</vt:lpstr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 EK CPVA</dc:title>
  <dc:creator>Inga Kavaliauskienė</dc:creator>
  <cp:lastModifiedBy>VB</cp:lastModifiedBy>
  <cp:revision>7</cp:revision>
  <cp:lastPrinted>2023-01-04T06:33:00Z</cp:lastPrinted>
  <dcterms:created xsi:type="dcterms:W3CDTF">2023-11-17T11:00:00Z</dcterms:created>
  <dcterms:modified xsi:type="dcterms:W3CDTF">2025-11-27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F90AF19434866994CD715ED8FEE4200712820E1B0DE314FBCE77D75ADAD206D</vt:lpwstr>
  </property>
  <property fmtid="{D5CDD505-2E9C-101B-9397-08002B2CF9AE}" pid="3" name="DmsPermissionsFlags">
    <vt:lpwstr>,SECTRUE,</vt:lpwstr>
  </property>
  <property fmtid="{D5CDD505-2E9C-101B-9397-08002B2CF9AE}" pid="4" name="DmsPermissionsUsers">
    <vt:lpwstr>325;#Inga Kavaliauskienė;#273;#Dalia Vinklerė;#693;#Jurgita Jankauskienė;#39;#Arilda Sipavičė;#67;#Agnė Sakevičiūtė</vt:lpwstr>
  </property>
  <property fmtid="{D5CDD505-2E9C-101B-9397-08002B2CF9AE}" pid="5" name="DmsPermissionsDivisions">
    <vt:lpwstr/>
  </property>
  <property fmtid="{D5CDD505-2E9C-101B-9397-08002B2CF9AE}" pid="6" name="TaxCatchAll">
    <vt:lpwstr/>
  </property>
  <property fmtid="{D5CDD505-2E9C-101B-9397-08002B2CF9AE}" pid="7" name="DmsDocPrepDocSendRegReal">
    <vt:bool>true</vt:bool>
  </property>
</Properties>
</file>